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CA17EE7" w:rsidR="000C75C7" w:rsidRDefault="000C75C7" w:rsidP="000C75C7">
      <w:r>
        <w:t xml:space="preserve">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w:t>
      </w:r>
      <w:r w:rsidR="00B55E84">
        <w:t>Robotics and Mechatronics: Applied Robotics</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w:t>
      </w:r>
      <w:proofErr w:type="gramStart"/>
      <w:r>
        <w:t>end product</w:t>
      </w:r>
      <w:proofErr w:type="gramEnd"/>
      <w:r>
        <w:t xml:space="preserve">?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983A02"/>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1FA92F"/>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0349C5F"/>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A4BA11"/>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